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, Ubuntu, Mint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t xml:space="preserve"> </w:t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6:34:30Z</dcterms:created>
  <dcterms:modified xsi:type="dcterms:W3CDTF">2020-04-10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